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241AA" w14:textId="64A49F3D" w:rsidR="00811A4E" w:rsidRDefault="008D5458" w:rsidP="000A09AC">
      <w:pPr>
        <w:spacing w:after="0" w:line="480" w:lineRule="auto"/>
        <w:ind w:firstLine="720"/>
      </w:pPr>
      <w:r>
        <w:t xml:space="preserve">To whom this may concern, I am Michael Charara, </w:t>
      </w:r>
      <w:r w:rsidR="00706630" w:rsidRPr="00706630">
        <w:t>Cloud Infrastructure Administrator I</w:t>
      </w:r>
      <w:r w:rsidR="00706630">
        <w:t xml:space="preserve"> applicant </w:t>
      </w:r>
      <w:r w:rsidR="00CE0CCC">
        <w:t xml:space="preserve">for </w:t>
      </w:r>
      <w:r w:rsidR="00706630">
        <w:t>Jenzabar</w:t>
      </w:r>
      <w:r w:rsidR="002513A1">
        <w:t>,</w:t>
      </w:r>
      <w:r w:rsidR="00CD0619">
        <w:t xml:space="preserve"> </w:t>
      </w:r>
      <w:r>
        <w:t>currently working as a Network Administrator</w:t>
      </w:r>
      <w:r w:rsidR="00CD0619">
        <w:t xml:space="preserve"> at UWM</w:t>
      </w:r>
      <w:r>
        <w:t>. I am</w:t>
      </w:r>
      <w:r w:rsidR="00664126">
        <w:t xml:space="preserve"> a</w:t>
      </w:r>
      <w:r>
        <w:t xml:space="preserve"> Cisco Certified Network Associate (CCNA) and recently passed the Microsoft Azure Fundamentals Exam (AZ-900). I plan </w:t>
      </w:r>
      <w:r w:rsidR="00811A4E">
        <w:t>to take the Microsoft Azure Administrator (AZ-104) exam this December and look</w:t>
      </w:r>
      <w:r>
        <w:t xml:space="preserve"> to move into a cloud role. I have a Bachelor of Science in Biology from the University of Michigan</w:t>
      </w:r>
      <w:r w:rsidR="00811A4E">
        <w:t>.</w:t>
      </w:r>
      <w:r>
        <w:t xml:space="preserve"> </w:t>
      </w:r>
      <w:r w:rsidR="00811A4E">
        <w:t xml:space="preserve">I am </w:t>
      </w:r>
      <w:r>
        <w:t xml:space="preserve">currently pursuing </w:t>
      </w:r>
      <w:r w:rsidR="00811A4E">
        <w:t>a</w:t>
      </w:r>
      <w:r>
        <w:t xml:space="preserve"> </w:t>
      </w:r>
      <w:r w:rsidR="00664126">
        <w:t>Master’s in Business</w:t>
      </w:r>
      <w:r>
        <w:t xml:space="preserve"> </w:t>
      </w:r>
      <w:r w:rsidR="00664126">
        <w:t>Administration</w:t>
      </w:r>
      <w:r>
        <w:t xml:space="preserve"> from Notre Dame College.</w:t>
      </w:r>
    </w:p>
    <w:p w14:paraId="017EE386" w14:textId="314FEBD9" w:rsidR="000A09AC" w:rsidRDefault="008D5458" w:rsidP="00706630">
      <w:pPr>
        <w:spacing w:after="0" w:line="480" w:lineRule="auto"/>
        <w:ind w:firstLine="720"/>
      </w:pPr>
      <w:r>
        <w:t>Regarding programming language experience, I am competent in C, C++, JavaScript, and Python.  My websit</w:t>
      </w:r>
      <w:r w:rsidR="00706630">
        <w:t xml:space="preserve">e, </w:t>
      </w:r>
      <w:hyperlink r:id="rId4" w:history="1">
        <w:r w:rsidR="00706630" w:rsidRPr="005F6790">
          <w:rPr>
            <w:rStyle w:val="Hyperlink"/>
          </w:rPr>
          <w:t>https://www.netdevmike.com/</w:t>
        </w:r>
      </w:hyperlink>
      <w:r w:rsidR="00706630">
        <w:t xml:space="preserve"> </w:t>
      </w:r>
      <w:r>
        <w:t>includes projects in these languages a</w:t>
      </w:r>
      <w:r w:rsidR="002513A1">
        <w:t>nd projects</w:t>
      </w:r>
      <w:r>
        <w:t xml:space="preserve"> I have completed while working as a Network Administrator</w:t>
      </w:r>
      <w:r w:rsidR="00811A4E">
        <w:t>.</w:t>
      </w:r>
      <w:r>
        <w:t xml:space="preserve"> </w:t>
      </w:r>
      <w:r w:rsidR="00811A4E">
        <w:t>A few include c</w:t>
      </w:r>
      <w:r>
        <w:t>onfiguration compliance for Ansible automation and implement</w:t>
      </w:r>
      <w:r w:rsidR="002513A1">
        <w:t>ing</w:t>
      </w:r>
      <w:r>
        <w:t xml:space="preserve"> the Cisco Identity Services Engine for a user portal</w:t>
      </w:r>
      <w:r w:rsidR="00811A4E">
        <w:t>.</w:t>
      </w:r>
    </w:p>
    <w:p w14:paraId="6413E507" w14:textId="01F3EAD0" w:rsidR="004D37F6" w:rsidRDefault="002513A1" w:rsidP="000A09AC">
      <w:pPr>
        <w:spacing w:after="0" w:line="480" w:lineRule="auto"/>
        <w:ind w:firstLine="720"/>
      </w:pPr>
      <w:r>
        <w:t>Before</w:t>
      </w:r>
      <w:r w:rsidR="008D5458">
        <w:t xml:space="preserve"> entering the field of Information </w:t>
      </w:r>
      <w:r w:rsidR="000A09AC">
        <w:t>Technology,</w:t>
      </w:r>
      <w:r w:rsidR="008D5458">
        <w:t xml:space="preserve"> I was studying medicine while working at Massachusetts General Hospital</w:t>
      </w:r>
      <w:r w:rsidR="00811A4E">
        <w:t>,</w:t>
      </w:r>
      <w:r w:rsidR="008D5458">
        <w:t xml:space="preserve"> </w:t>
      </w:r>
      <w:r w:rsidR="00811A4E">
        <w:t>r</w:t>
      </w:r>
      <w:r w:rsidR="00913CEA">
        <w:t>esearching</w:t>
      </w:r>
      <w:r w:rsidR="008D5458">
        <w:t xml:space="preserve"> Autosomal Dominant Polycystic Kidney Disease. It was quite an adjustment when I began my role as a Network Administrator at United Wholesale Mortgage. </w:t>
      </w:r>
      <w:r w:rsidR="000A09AC">
        <w:t>On my first day</w:t>
      </w:r>
      <w:r>
        <w:t>,</w:t>
      </w:r>
      <w:r w:rsidR="000A09AC">
        <w:t xml:space="preserve"> I had no idea that the CCNA exam even existed, but </w:t>
      </w:r>
      <w:r>
        <w:t>two</w:t>
      </w:r>
      <w:r w:rsidR="000A09AC">
        <w:t xml:space="preserve"> and a half months later</w:t>
      </w:r>
      <w:r>
        <w:t>,</w:t>
      </w:r>
      <w:r w:rsidR="000A09AC">
        <w:t xml:space="preserve"> I had passed the exam</w:t>
      </w:r>
      <w:r>
        <w:t>,</w:t>
      </w:r>
      <w:r w:rsidR="000A09AC">
        <w:t xml:space="preserve"> and by the end of my third month</w:t>
      </w:r>
      <w:r>
        <w:t>,</w:t>
      </w:r>
      <w:r w:rsidR="000A09AC">
        <w:t xml:space="preserve"> I had completed my first on</w:t>
      </w:r>
      <w:r>
        <w:t>-</w:t>
      </w:r>
      <w:r w:rsidR="000A09AC">
        <w:t xml:space="preserve">call week. The average time it takes a team member to be considered for an on-call week is </w:t>
      </w:r>
      <w:r>
        <w:t>six</w:t>
      </w:r>
      <w:r w:rsidR="000A09AC">
        <w:t xml:space="preserve"> months. I am happy to see that I could be an asset to my team</w:t>
      </w:r>
      <w:r>
        <w:t xml:space="preserve"> early in my IT career</w:t>
      </w:r>
      <w:r w:rsidR="000A09AC">
        <w:t xml:space="preserve">. </w:t>
      </w:r>
    </w:p>
    <w:p w14:paraId="4CA6BDD8" w14:textId="7C5B06C6" w:rsidR="00614DF2" w:rsidRDefault="000A09AC" w:rsidP="00614DF2">
      <w:pPr>
        <w:spacing w:after="0" w:line="480" w:lineRule="auto"/>
        <w:ind w:firstLine="720"/>
      </w:pPr>
      <w:r>
        <w:t>In addition to reviewing my resume</w:t>
      </w:r>
      <w:r w:rsidR="00E80562">
        <w:t>,</w:t>
      </w:r>
      <w:r>
        <w:t xml:space="preserve"> I would like to direct you to my website, </w:t>
      </w:r>
      <w:hyperlink r:id="rId5" w:history="1">
        <w:r w:rsidRPr="00FF7F49">
          <w:rPr>
            <w:rStyle w:val="Hyperlink"/>
          </w:rPr>
          <w:t>https://www.netdevmike.com</w:t>
        </w:r>
      </w:hyperlink>
      <w:r>
        <w:t>. There you will get an in</w:t>
      </w:r>
      <w:r w:rsidR="00E80562">
        <w:t>-</w:t>
      </w:r>
      <w:r>
        <w:t>depth look at select projects in C++, C, and Python</w:t>
      </w:r>
      <w:r w:rsidR="00E80562">
        <w:t>, a</w:t>
      </w:r>
      <w:r>
        <w:t xml:space="preserve">s well as descriptions of </w:t>
      </w:r>
      <w:r w:rsidR="00E80562">
        <w:t>significant</w:t>
      </w:r>
      <w:r>
        <w:t xml:space="preserve"> project</w:t>
      </w:r>
      <w:r w:rsidR="00E80562">
        <w:t>s</w:t>
      </w:r>
      <w:r>
        <w:t xml:space="preserve"> I completed while working as a Network Administrator. </w:t>
      </w:r>
      <w:r w:rsidR="00614DF2">
        <w:t>The website also contains my education and certifications</w:t>
      </w:r>
      <w:r w:rsidR="008D617D">
        <w:t>;</w:t>
      </w:r>
      <w:r w:rsidR="00614DF2">
        <w:t xml:space="preserve"> both received and in progress.  </w:t>
      </w:r>
      <w:r w:rsidR="00614DF2">
        <w:br/>
        <w:t xml:space="preserve">I look forward to your response,  </w:t>
      </w:r>
      <w:r w:rsidR="00EE281D">
        <w:t>Cloud Infrastructure</w:t>
      </w:r>
      <w:r w:rsidR="00614DF2">
        <w:t xml:space="preserve"> </w:t>
      </w:r>
      <w:r w:rsidR="002513A1">
        <w:t>c</w:t>
      </w:r>
      <w:r w:rsidR="00614DF2">
        <w:t>andidate Michael Charara.</w:t>
      </w:r>
    </w:p>
    <w:sectPr w:rsidR="0061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jE3MjEyNTI2tTRV0lEKTi0uzszPAykwrQUA7PnMRCwAAAA="/>
  </w:docVars>
  <w:rsids>
    <w:rsidRoot w:val="008D5458"/>
    <w:rsid w:val="000A09AC"/>
    <w:rsid w:val="002513A1"/>
    <w:rsid w:val="004D37F6"/>
    <w:rsid w:val="00614DF2"/>
    <w:rsid w:val="00664126"/>
    <w:rsid w:val="00706630"/>
    <w:rsid w:val="00811A4E"/>
    <w:rsid w:val="008D5458"/>
    <w:rsid w:val="008D617D"/>
    <w:rsid w:val="00913CEA"/>
    <w:rsid w:val="00B10615"/>
    <w:rsid w:val="00CD0619"/>
    <w:rsid w:val="00CE0CCC"/>
    <w:rsid w:val="00D966E6"/>
    <w:rsid w:val="00E80562"/>
    <w:rsid w:val="00EE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F42EE"/>
  <w15:chartTrackingRefBased/>
  <w15:docId w15:val="{65CDCE4B-3668-489E-905D-958E888AF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09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9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7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etdevmike.com" TargetMode="External"/><Relationship Id="rId4" Type="http://schemas.openxmlformats.org/officeDocument/2006/relationships/hyperlink" Target="https://www.netdevmik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harara</dc:creator>
  <cp:keywords/>
  <dc:description/>
  <cp:lastModifiedBy>Michael Charara</cp:lastModifiedBy>
  <cp:revision>11</cp:revision>
  <dcterms:created xsi:type="dcterms:W3CDTF">2021-10-29T23:45:00Z</dcterms:created>
  <dcterms:modified xsi:type="dcterms:W3CDTF">2021-12-11T05:09:00Z</dcterms:modified>
</cp:coreProperties>
</file>